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7567" w:rsidRPr="004E0FBD" w:rsidRDefault="004E0FBD" w:rsidP="004E0FBD">
      <w:pPr>
        <w:rPr>
          <w:rFonts w:ascii="Times New Roman" w:hAnsi="Times New Roman" w:cs="Times New Roman"/>
          <w:b/>
          <w:sz w:val="24"/>
          <w:lang w:val="en-US"/>
        </w:rPr>
      </w:pPr>
      <w:bookmarkStart w:id="0" w:name="_GoBack"/>
      <w:bookmarkEnd w:id="0"/>
      <w:proofErr w:type="spellStart"/>
      <w:r>
        <w:rPr>
          <w:rFonts w:ascii="Times New Roman" w:hAnsi="Times New Roman" w:cs="Times New Roman"/>
          <w:b/>
          <w:sz w:val="24"/>
          <w:lang w:val="en-US"/>
        </w:rPr>
        <w:t>Lampiran</w:t>
      </w:r>
      <w:proofErr w:type="spellEnd"/>
      <w:r>
        <w:rPr>
          <w:rFonts w:ascii="Times New Roman" w:hAnsi="Times New Roman" w:cs="Times New Roman"/>
          <w:b/>
          <w:sz w:val="24"/>
          <w:lang w:val="en-US"/>
        </w:rPr>
        <w:t xml:space="preserve"> 3.  </w:t>
      </w:r>
      <w:proofErr w:type="spellStart"/>
      <w:r>
        <w:rPr>
          <w:rFonts w:ascii="Times New Roman" w:hAnsi="Times New Roman" w:cs="Times New Roman"/>
          <w:b/>
          <w:sz w:val="24"/>
          <w:lang w:val="en-US"/>
        </w:rPr>
        <w:t>Dokumentasi</w:t>
      </w:r>
      <w:proofErr w:type="spellEnd"/>
      <w:r>
        <w:rPr>
          <w:rFonts w:ascii="Times New Roman" w:hAnsi="Times New Roman" w:cs="Times New Roman"/>
          <w:b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lang w:val="en-US"/>
        </w:rPr>
        <w:t>Kegiatan</w:t>
      </w:r>
      <w:proofErr w:type="spellEnd"/>
      <w:r>
        <w:rPr>
          <w:rFonts w:ascii="Times New Roman" w:hAnsi="Times New Roman" w:cs="Times New Roman"/>
          <w:b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lang w:val="en-US"/>
        </w:rPr>
        <w:t>Lapangan</w:t>
      </w:r>
      <w:proofErr w:type="spellEnd"/>
    </w:p>
    <w:p w:rsidR="00C0007B" w:rsidRPr="00C0007B" w:rsidRDefault="00C0007B" w:rsidP="00C0007B">
      <w:pPr>
        <w:jc w:val="center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106"/>
        <w:gridCol w:w="4116"/>
      </w:tblGrid>
      <w:tr w:rsidR="00C0007B" w:rsidTr="00C0007B">
        <w:tc>
          <w:tcPr>
            <w:tcW w:w="4106" w:type="dxa"/>
          </w:tcPr>
          <w:p w:rsidR="00C0007B" w:rsidRDefault="00C0007B" w:rsidP="00C000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lang w:eastAsia="id-ID"/>
              </w:rPr>
              <w:drawing>
                <wp:inline distT="0" distB="0" distL="0" distR="0">
                  <wp:extent cx="2533650" cy="1466850"/>
                  <wp:effectExtent l="19050" t="0" r="0" b="0"/>
                  <wp:docPr id="1" name="Picture 0" descr="2015011408583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50114085832.jp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3650" cy="146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6" w:type="dxa"/>
          </w:tcPr>
          <w:p w:rsidR="00C0007B" w:rsidRDefault="00C0007B" w:rsidP="00C0007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lang w:eastAsia="id-ID"/>
              </w:rPr>
              <w:drawing>
                <wp:inline distT="0" distB="0" distL="0" distR="0">
                  <wp:extent cx="2600325" cy="1462762"/>
                  <wp:effectExtent l="19050" t="0" r="9525" b="0"/>
                  <wp:docPr id="2" name="Picture 1" descr="201501140817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50114081702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414" cy="1463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07B" w:rsidTr="00C0007B">
        <w:tc>
          <w:tcPr>
            <w:tcW w:w="4106" w:type="dxa"/>
          </w:tcPr>
          <w:p w:rsidR="00C0007B" w:rsidRDefault="00C0007B" w:rsidP="00C000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0007B">
              <w:rPr>
                <w:rFonts w:ascii="Times New Roman" w:hAnsi="Times New Roman" w:cs="Times New Roman"/>
                <w:noProof/>
                <w:sz w:val="24"/>
                <w:lang w:eastAsia="id-ID"/>
              </w:rPr>
              <w:drawing>
                <wp:inline distT="0" distB="0" distL="0" distR="0">
                  <wp:extent cx="2533650" cy="1425178"/>
                  <wp:effectExtent l="19050" t="0" r="0" b="0"/>
                  <wp:docPr id="3" name="Picture 0" descr="2015011408583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50114085832.jp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3650" cy="1425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6" w:type="dxa"/>
          </w:tcPr>
          <w:p w:rsidR="00C0007B" w:rsidRDefault="00C0007B" w:rsidP="00C000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0007B">
              <w:rPr>
                <w:rFonts w:ascii="Times New Roman" w:hAnsi="Times New Roman" w:cs="Times New Roman"/>
                <w:noProof/>
                <w:sz w:val="24"/>
                <w:lang w:eastAsia="id-ID"/>
              </w:rPr>
              <w:drawing>
                <wp:inline distT="0" distB="0" distL="0" distR="0">
                  <wp:extent cx="2602414" cy="1463857"/>
                  <wp:effectExtent l="19050" t="0" r="7436" b="0"/>
                  <wp:docPr id="4" name="Picture 1" descr="201501140817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50114081702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414" cy="1463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07B" w:rsidTr="00C0007B">
        <w:tc>
          <w:tcPr>
            <w:tcW w:w="4106" w:type="dxa"/>
          </w:tcPr>
          <w:p w:rsidR="00C0007B" w:rsidRDefault="00C0007B" w:rsidP="00C000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0007B">
              <w:rPr>
                <w:rFonts w:ascii="Times New Roman" w:hAnsi="Times New Roman" w:cs="Times New Roman"/>
                <w:noProof/>
                <w:sz w:val="24"/>
                <w:lang w:eastAsia="id-ID"/>
              </w:rPr>
              <w:drawing>
                <wp:inline distT="0" distB="0" distL="0" distR="0">
                  <wp:extent cx="2602414" cy="1463857"/>
                  <wp:effectExtent l="19050" t="0" r="7436" b="0"/>
                  <wp:docPr id="7" name="Picture 1" descr="201501140817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50114081702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414" cy="1463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6" w:type="dxa"/>
          </w:tcPr>
          <w:p w:rsidR="00C0007B" w:rsidRDefault="00C0007B" w:rsidP="00C000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0007B">
              <w:rPr>
                <w:rFonts w:ascii="Times New Roman" w:hAnsi="Times New Roman" w:cs="Times New Roman"/>
                <w:noProof/>
                <w:sz w:val="24"/>
                <w:lang w:eastAsia="id-ID"/>
              </w:rPr>
              <w:drawing>
                <wp:inline distT="0" distB="0" distL="0" distR="0">
                  <wp:extent cx="2602414" cy="1463857"/>
                  <wp:effectExtent l="19050" t="0" r="7436" b="0"/>
                  <wp:docPr id="5" name="Picture 1" descr="201501140817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50114081702.jp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414" cy="1463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07B" w:rsidTr="00C0007B">
        <w:tc>
          <w:tcPr>
            <w:tcW w:w="4106" w:type="dxa"/>
          </w:tcPr>
          <w:p w:rsidR="00C0007B" w:rsidRDefault="00C0007B" w:rsidP="00C000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0007B">
              <w:rPr>
                <w:rFonts w:ascii="Times New Roman" w:hAnsi="Times New Roman" w:cs="Times New Roman"/>
                <w:noProof/>
                <w:sz w:val="24"/>
                <w:lang w:eastAsia="id-ID"/>
              </w:rPr>
              <w:drawing>
                <wp:inline distT="0" distB="0" distL="0" distR="0">
                  <wp:extent cx="2602414" cy="1463857"/>
                  <wp:effectExtent l="19050" t="0" r="7436" b="0"/>
                  <wp:docPr id="8" name="Picture 1" descr="201501140817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50114081702.jp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414" cy="1463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6" w:type="dxa"/>
          </w:tcPr>
          <w:p w:rsidR="00C0007B" w:rsidRDefault="00C0007B" w:rsidP="00C000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0007B">
              <w:rPr>
                <w:rFonts w:ascii="Times New Roman" w:hAnsi="Times New Roman" w:cs="Times New Roman"/>
                <w:noProof/>
                <w:sz w:val="24"/>
                <w:lang w:eastAsia="id-ID"/>
              </w:rPr>
              <w:drawing>
                <wp:inline distT="0" distB="0" distL="0" distR="0">
                  <wp:extent cx="2602414" cy="1463857"/>
                  <wp:effectExtent l="19050" t="0" r="7436" b="0"/>
                  <wp:docPr id="6" name="Picture 1" descr="201501140817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50114081702.jp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414" cy="1463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07B" w:rsidTr="00C0007B">
        <w:tc>
          <w:tcPr>
            <w:tcW w:w="4106" w:type="dxa"/>
          </w:tcPr>
          <w:p w:rsidR="00C0007B" w:rsidRDefault="00C0007B" w:rsidP="00C000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0007B">
              <w:rPr>
                <w:rFonts w:ascii="Times New Roman" w:hAnsi="Times New Roman" w:cs="Times New Roman"/>
                <w:noProof/>
                <w:sz w:val="24"/>
                <w:lang w:eastAsia="id-ID"/>
              </w:rPr>
              <w:drawing>
                <wp:inline distT="0" distB="0" distL="0" distR="0">
                  <wp:extent cx="2602414" cy="1463857"/>
                  <wp:effectExtent l="19050" t="0" r="7436" b="0"/>
                  <wp:docPr id="9" name="Picture 1" descr="201501140817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50114081702.jp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414" cy="1463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6" w:type="dxa"/>
          </w:tcPr>
          <w:p w:rsidR="00C0007B" w:rsidRDefault="00C0007B" w:rsidP="00C000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C0007B">
              <w:rPr>
                <w:rFonts w:ascii="Times New Roman" w:hAnsi="Times New Roman" w:cs="Times New Roman"/>
                <w:noProof/>
                <w:sz w:val="24"/>
                <w:lang w:eastAsia="id-ID"/>
              </w:rPr>
              <w:drawing>
                <wp:inline distT="0" distB="0" distL="0" distR="0">
                  <wp:extent cx="2602414" cy="1463857"/>
                  <wp:effectExtent l="19050" t="0" r="7436" b="0"/>
                  <wp:docPr id="10" name="Picture 1" descr="201501140817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50114081702.jp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414" cy="1463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0007B" w:rsidRPr="00C0007B" w:rsidRDefault="00C0007B" w:rsidP="00C0007B">
      <w:pPr>
        <w:jc w:val="center"/>
        <w:rPr>
          <w:rFonts w:ascii="Times New Roman" w:hAnsi="Times New Roman" w:cs="Times New Roman"/>
          <w:sz w:val="24"/>
        </w:rPr>
      </w:pPr>
    </w:p>
    <w:sectPr w:rsidR="00C0007B" w:rsidRPr="00C0007B" w:rsidSect="00381C7F">
      <w:pgSz w:w="11906" w:h="16838"/>
      <w:pgMar w:top="1985" w:right="1701" w:bottom="1701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IwNTUzMzWzMDQzMzBT0lEKTi0uzszPAykwrAUAzrwoICwAAAA="/>
  </w:docVars>
  <w:rsids>
    <w:rsidRoot w:val="00C0007B"/>
    <w:rsid w:val="000872DF"/>
    <w:rsid w:val="00381C7F"/>
    <w:rsid w:val="004E0FBD"/>
    <w:rsid w:val="00937567"/>
    <w:rsid w:val="00A43CB0"/>
    <w:rsid w:val="00AF56A6"/>
    <w:rsid w:val="00C0007B"/>
    <w:rsid w:val="00CF2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5EA16A1-42C9-4AA9-AD53-EA3E51038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75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007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00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0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Resmawan Math IPB</cp:lastModifiedBy>
  <cp:revision>5</cp:revision>
  <cp:lastPrinted>2015-04-10T12:04:00Z</cp:lastPrinted>
  <dcterms:created xsi:type="dcterms:W3CDTF">2015-01-23T00:46:00Z</dcterms:created>
  <dcterms:modified xsi:type="dcterms:W3CDTF">2017-10-19T03:01:00Z</dcterms:modified>
</cp:coreProperties>
</file>